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09888" w14:textId="77777777" w:rsidR="00711CF1" w:rsidRPr="00094E57" w:rsidRDefault="00094E57" w:rsidP="00094E57">
      <w:r>
        <w:rPr>
          <w:noProof/>
        </w:rPr>
        <w:drawing>
          <wp:inline distT="0" distB="0" distL="0" distR="0" wp14:anchorId="7D8DC897" wp14:editId="43554AA2">
            <wp:extent cx="5962650" cy="1987550"/>
            <wp:effectExtent l="6350" t="0" r="6350" b="6350"/>
            <wp:docPr id="51767616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676168" name="Picture 517676168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962650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4CB041" wp14:editId="791285CD">
            <wp:extent cx="1981200" cy="5943600"/>
            <wp:effectExtent l="0" t="0" r="0" b="0"/>
            <wp:docPr id="151195570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955703" name="Picture 1511955703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A401A8" wp14:editId="6CE0715B">
            <wp:extent cx="6057900" cy="2019300"/>
            <wp:effectExtent l="0" t="0" r="0" b="0"/>
            <wp:docPr id="20180953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095314" name="Picture 2018095314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60579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699C67" wp14:editId="63A20E6E">
            <wp:extent cx="6057900" cy="2019300"/>
            <wp:effectExtent l="0" t="0" r="0" b="0"/>
            <wp:docPr id="159899192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991921" name="Picture 159899192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60579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11CF1" w:rsidRPr="00094E57" w:rsidSect="00094E5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2Njc3sjAxMDMwMbdQ0lEKTi0uzszPAykwrAUAys3OEywAAAA="/>
  </w:docVars>
  <w:rsids>
    <w:rsidRoot w:val="00094E57"/>
    <w:rsid w:val="00094E57"/>
    <w:rsid w:val="005A2763"/>
    <w:rsid w:val="00711CF1"/>
    <w:rsid w:val="007A3EB5"/>
    <w:rsid w:val="008C0C02"/>
    <w:rsid w:val="00C115DA"/>
    <w:rsid w:val="00C73D05"/>
    <w:rsid w:val="00FB1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2AC5C"/>
  <w15:chartTrackingRefBased/>
  <w15:docId w15:val="{D3A6BC80-361F-4414-809A-239480718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1"/>
    <w:autoRedefine/>
    <w:uiPriority w:val="9"/>
    <w:qFormat/>
    <w:rsid w:val="005A2763"/>
    <w:pPr>
      <w:keepNext/>
      <w:keepLines/>
      <w:spacing w:before="240" w:after="0" w:line="360" w:lineRule="auto"/>
      <w:ind w:firstLine="432"/>
      <w:contextualSpacing/>
      <w:mirrorIndents/>
      <w:jc w:val="center"/>
      <w:outlineLvl w:val="0"/>
    </w:pPr>
    <w:rPr>
      <w:rFonts w:eastAsiaTheme="majorEastAsia"/>
      <w:b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uiPriority w:val="9"/>
    <w:rsid w:val="007A3EB5"/>
    <w:rPr>
      <w:rFonts w:eastAsiaTheme="majorEastAsia"/>
      <w:sz w:val="32"/>
      <w:szCs w:val="24"/>
    </w:rPr>
  </w:style>
  <w:style w:type="character" w:customStyle="1" w:styleId="Heading1Char1">
    <w:name w:val="Heading 1 Char1"/>
    <w:basedOn w:val="DefaultParagraphFont"/>
    <w:link w:val="Heading1"/>
    <w:uiPriority w:val="9"/>
    <w:rsid w:val="005A2763"/>
    <w:rPr>
      <w:rFonts w:eastAsiaTheme="majorEastAsia"/>
      <w:b/>
      <w:sz w:val="3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eg"/><Relationship Id="rId4" Type="http://schemas.openxmlformats.org/officeDocument/2006/relationships/image" Target="media/image1.jp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.V. Farnsworth</dc:creator>
  <cp:keywords/>
  <dc:description/>
  <cp:lastModifiedBy>Summer Farnsworth</cp:lastModifiedBy>
  <cp:revision>3</cp:revision>
  <cp:lastPrinted>2023-08-01T04:45:00Z</cp:lastPrinted>
  <dcterms:created xsi:type="dcterms:W3CDTF">2023-08-01T04:27:00Z</dcterms:created>
  <dcterms:modified xsi:type="dcterms:W3CDTF">2023-08-01T04:49:00Z</dcterms:modified>
</cp:coreProperties>
</file>